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48034" w14:textId="77777777" w:rsidR="00EE597D" w:rsidRDefault="00950FAD" w:rsidP="00216EBE">
      <w:pPr>
        <w:tabs>
          <w:tab w:val="left" w:pos="8750"/>
          <w:tab w:val="right" w:pos="9360"/>
        </w:tabs>
        <w:rPr>
          <w:b/>
          <w:lang w:val="sr-Cyrl-BA"/>
        </w:rPr>
      </w:pPr>
      <w:bookmarkStart w:id="0" w:name="_GoBack"/>
      <w:bookmarkEnd w:id="0"/>
      <w:r w:rsidRPr="00B37733">
        <w:rPr>
          <w:b/>
          <w:lang w:val="sr-Latn-BA"/>
        </w:rPr>
        <w:t xml:space="preserve">                                     </w:t>
      </w:r>
      <w:r w:rsidR="00652ADA">
        <w:rPr>
          <w:b/>
          <w:lang w:val="sr-Latn-BA"/>
        </w:rPr>
        <w:tab/>
      </w:r>
    </w:p>
    <w:p w14:paraId="6B472C98" w14:textId="77777777" w:rsidR="00216EBE" w:rsidRPr="00EE597D" w:rsidRDefault="00216EBE" w:rsidP="00216EBE">
      <w:pPr>
        <w:tabs>
          <w:tab w:val="left" w:pos="8750"/>
          <w:tab w:val="right" w:pos="9360"/>
        </w:tabs>
        <w:rPr>
          <w:b/>
          <w:lang w:val="sr-Cyrl-BA"/>
        </w:rPr>
      </w:pPr>
    </w:p>
    <w:p w14:paraId="2486BE07" w14:textId="77777777" w:rsidR="00DF599E" w:rsidRPr="00B37733" w:rsidRDefault="00F57234" w:rsidP="00DF599E">
      <w:pPr>
        <w:spacing w:after="0"/>
        <w:jc w:val="center"/>
        <w:rPr>
          <w:b/>
          <w:sz w:val="28"/>
          <w:szCs w:val="28"/>
          <w:lang w:val="sr-Cyrl-BA"/>
        </w:rPr>
      </w:pPr>
      <w:r w:rsidRPr="00B37733">
        <w:rPr>
          <w:b/>
          <w:sz w:val="28"/>
          <w:szCs w:val="28"/>
          <w:lang w:val="sr-Cyrl-BA"/>
        </w:rPr>
        <w:t xml:space="preserve">ОБРАЗАЦ </w:t>
      </w:r>
    </w:p>
    <w:p w14:paraId="6034E14A" w14:textId="77777777" w:rsidR="00EE597D" w:rsidRDefault="00F57234" w:rsidP="00EE597D">
      <w:pPr>
        <w:spacing w:after="0"/>
        <w:jc w:val="center"/>
        <w:rPr>
          <w:b/>
          <w:sz w:val="28"/>
          <w:szCs w:val="28"/>
          <w:lang w:val="sr-Cyrl-BA"/>
        </w:rPr>
      </w:pPr>
      <w:r w:rsidRPr="00B37733">
        <w:rPr>
          <w:b/>
          <w:sz w:val="28"/>
          <w:szCs w:val="28"/>
          <w:lang w:val="sr-Cyrl-BA"/>
        </w:rPr>
        <w:t>ЗА ПРИЈАВУ ЗА УЧЕШ</w:t>
      </w:r>
      <w:r w:rsidR="00DF599E" w:rsidRPr="00B37733">
        <w:rPr>
          <w:b/>
          <w:sz w:val="28"/>
          <w:szCs w:val="28"/>
          <w:lang w:val="sr-Cyrl-BA"/>
        </w:rPr>
        <w:t>ЋЕ У АКЦЕЛЕРАТОР ПРОГРАМ</w:t>
      </w:r>
      <w:r w:rsidR="00D73847" w:rsidRPr="00B37733">
        <w:rPr>
          <w:b/>
          <w:sz w:val="28"/>
          <w:szCs w:val="28"/>
          <w:lang w:val="sr-Cyrl-BA"/>
        </w:rPr>
        <w:t>У</w:t>
      </w:r>
    </w:p>
    <w:p w14:paraId="67B3D069" w14:textId="77777777" w:rsidR="00EE597D" w:rsidRDefault="00EE597D" w:rsidP="00EE597D">
      <w:pPr>
        <w:spacing w:after="0"/>
        <w:jc w:val="center"/>
        <w:rPr>
          <w:b/>
          <w:sz w:val="28"/>
          <w:szCs w:val="28"/>
          <w:lang w:val="sr-Cyrl-BA"/>
        </w:rPr>
      </w:pPr>
    </w:p>
    <w:tbl>
      <w:tblPr>
        <w:tblStyle w:val="GridTable4-Accent1"/>
        <w:tblpPr w:leftFromText="180" w:rightFromText="180" w:vertAnchor="text" w:horzAnchor="margin" w:tblpY="71"/>
        <w:tblW w:w="9291" w:type="dxa"/>
        <w:tblLook w:val="04A0" w:firstRow="1" w:lastRow="0" w:firstColumn="1" w:lastColumn="0" w:noHBand="0" w:noVBand="1"/>
      </w:tblPr>
      <w:tblGrid>
        <w:gridCol w:w="3595"/>
        <w:gridCol w:w="5696"/>
      </w:tblGrid>
      <w:tr w:rsidR="00D72C6B" w:rsidRPr="00C413BA" w14:paraId="6C8DD6FF" w14:textId="77777777" w:rsidTr="00D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1" w:type="dxa"/>
            <w:gridSpan w:val="2"/>
            <w:vAlign w:val="center"/>
          </w:tcPr>
          <w:p w14:paraId="65223666" w14:textId="6262110B" w:rsidR="00D72C6B" w:rsidRPr="00C413BA" w:rsidRDefault="00D72C6B" w:rsidP="00D72C6B">
            <w:pPr>
              <w:jc w:val="center"/>
              <w:rPr>
                <w:bCs w:val="0"/>
                <w:sz w:val="24"/>
                <w:szCs w:val="24"/>
                <w:lang w:val="sr-Cyrl-BA"/>
              </w:rPr>
            </w:pPr>
            <w:r w:rsidRPr="00C413BA">
              <w:rPr>
                <w:bCs w:val="0"/>
                <w:sz w:val="24"/>
                <w:szCs w:val="24"/>
                <w:lang w:val="sr-Cyrl-BA"/>
              </w:rPr>
              <w:t xml:space="preserve">Подаци о </w:t>
            </w:r>
            <w:r w:rsidR="001951DC">
              <w:rPr>
                <w:bCs w:val="0"/>
                <w:sz w:val="24"/>
                <w:szCs w:val="24"/>
                <w:lang w:val="sr-Cyrl-BA"/>
              </w:rPr>
              <w:t>подносиоцу пријаве</w:t>
            </w:r>
          </w:p>
        </w:tc>
      </w:tr>
      <w:tr w:rsidR="00D72C6B" w:rsidRPr="00C413BA" w14:paraId="395733C3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187DDCB7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Име и презиме</w:t>
            </w:r>
          </w:p>
        </w:tc>
        <w:tc>
          <w:tcPr>
            <w:tcW w:w="5696" w:type="dxa"/>
          </w:tcPr>
          <w:p w14:paraId="2F89177F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00E8338C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61698466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тум рођења</w:t>
            </w:r>
          </w:p>
        </w:tc>
        <w:tc>
          <w:tcPr>
            <w:tcW w:w="5696" w:type="dxa"/>
          </w:tcPr>
          <w:p w14:paraId="28091E9D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69CCD520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670E3269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Адреса</w:t>
            </w:r>
          </w:p>
        </w:tc>
        <w:tc>
          <w:tcPr>
            <w:tcW w:w="5696" w:type="dxa"/>
          </w:tcPr>
          <w:p w14:paraId="26B0DAF6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3C2A3B5F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72190A95" w14:textId="77777777" w:rsidR="00D72C6B" w:rsidRPr="00C413BA" w:rsidRDefault="00D72C6B" w:rsidP="00D72C6B">
            <w:pPr>
              <w:rPr>
                <w:b w:val="0"/>
                <w:i/>
                <w:iCs/>
                <w:lang w:val="sr-Latn-BA"/>
              </w:rPr>
            </w:pPr>
            <w:r w:rsidRPr="00C413BA">
              <w:rPr>
                <w:b w:val="0"/>
                <w:i/>
                <w:iCs/>
                <w:lang w:val="sr-Latn-BA"/>
              </w:rPr>
              <w:t>E-mail</w:t>
            </w:r>
          </w:p>
        </w:tc>
        <w:tc>
          <w:tcPr>
            <w:tcW w:w="5696" w:type="dxa"/>
          </w:tcPr>
          <w:p w14:paraId="45B7EDCA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0C6D053C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3B346EF3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Контакт телефон</w:t>
            </w:r>
          </w:p>
        </w:tc>
        <w:tc>
          <w:tcPr>
            <w:tcW w:w="5696" w:type="dxa"/>
          </w:tcPr>
          <w:p w14:paraId="65912609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2CA55C4D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D6E79BB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Степен образовања</w:t>
            </w:r>
          </w:p>
        </w:tc>
        <w:tc>
          <w:tcPr>
            <w:tcW w:w="5696" w:type="dxa"/>
          </w:tcPr>
          <w:p w14:paraId="2240D7D9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48602C7A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5ED2BFDA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 ли сте покренули посао и када?</w:t>
            </w:r>
          </w:p>
        </w:tc>
        <w:tc>
          <w:tcPr>
            <w:tcW w:w="5696" w:type="dxa"/>
          </w:tcPr>
          <w:p w14:paraId="5616EBC8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3A3975EA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1" w:type="dxa"/>
            <w:gridSpan w:val="2"/>
            <w:shd w:val="clear" w:color="auto" w:fill="4F81BD" w:themeFill="accent1"/>
            <w:vAlign w:val="center"/>
          </w:tcPr>
          <w:p w14:paraId="2C970F7A" w14:textId="77777777" w:rsidR="00D72C6B" w:rsidRPr="00C413BA" w:rsidRDefault="00D72C6B" w:rsidP="00D72C6B">
            <w:pPr>
              <w:jc w:val="center"/>
              <w:rPr>
                <w:bCs w:val="0"/>
                <w:sz w:val="24"/>
                <w:szCs w:val="24"/>
                <w:lang w:val="sr-Cyrl-BA"/>
              </w:rPr>
            </w:pPr>
            <w:r w:rsidRPr="00C413BA">
              <w:rPr>
                <w:bCs w:val="0"/>
                <w:color w:val="FFFFFF" w:themeColor="background1"/>
                <w:sz w:val="24"/>
                <w:szCs w:val="24"/>
                <w:lang w:val="sr-Cyrl-BA"/>
              </w:rPr>
              <w:t>Подаци о пословној идеји</w:t>
            </w:r>
          </w:p>
        </w:tc>
      </w:tr>
      <w:tr w:rsidR="00D72C6B" w:rsidRPr="00C413BA" w14:paraId="735188D8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96D6D7F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Назив пословне идеје</w:t>
            </w:r>
          </w:p>
        </w:tc>
        <w:tc>
          <w:tcPr>
            <w:tcW w:w="5696" w:type="dxa"/>
          </w:tcPr>
          <w:p w14:paraId="060E72AA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5229A895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19FBC34D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Опис пословне идеје</w:t>
            </w:r>
          </w:p>
        </w:tc>
        <w:tc>
          <w:tcPr>
            <w:tcW w:w="5696" w:type="dxa"/>
          </w:tcPr>
          <w:p w14:paraId="6A802C20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59891E30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2335379E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Сектор дјелатности</w:t>
            </w:r>
          </w:p>
        </w:tc>
        <w:tc>
          <w:tcPr>
            <w:tcW w:w="5696" w:type="dxa"/>
          </w:tcPr>
          <w:p w14:paraId="4BA379EC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689ACB9D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7C57EDE7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 ли ћете самостално реализовати своју пословну идеју или у тиму (број чланова тима)?</w:t>
            </w:r>
          </w:p>
        </w:tc>
        <w:tc>
          <w:tcPr>
            <w:tcW w:w="5696" w:type="dxa"/>
          </w:tcPr>
          <w:p w14:paraId="544EA849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</w:tbl>
    <w:p w14:paraId="2E41DBA9" w14:textId="77777777" w:rsidR="00EE597D" w:rsidRPr="00C413BA" w:rsidRDefault="00EE597D" w:rsidP="00EE597D">
      <w:pPr>
        <w:spacing w:after="0"/>
        <w:jc w:val="center"/>
        <w:rPr>
          <w:b/>
          <w:sz w:val="24"/>
          <w:szCs w:val="24"/>
          <w:lang w:val="sr-Cyrl-BA"/>
        </w:rPr>
      </w:pPr>
    </w:p>
    <w:tbl>
      <w:tblPr>
        <w:tblStyle w:val="GridTable4-Accent1"/>
        <w:tblpPr w:leftFromText="180" w:rightFromText="180" w:vertAnchor="text" w:horzAnchor="margin" w:tblpY="249"/>
        <w:tblW w:w="9349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3595"/>
        <w:gridCol w:w="5754"/>
      </w:tblGrid>
      <w:tr w:rsidR="00D72C6B" w:rsidRPr="00C413BA" w14:paraId="1FD61451" w14:textId="77777777" w:rsidTr="00D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  <w:vAlign w:val="center"/>
          </w:tcPr>
          <w:p w14:paraId="0E39E67C" w14:textId="77777777" w:rsidR="00D72C6B" w:rsidRPr="00C413BA" w:rsidRDefault="00D72C6B" w:rsidP="00D72C6B">
            <w:pPr>
              <w:rPr>
                <w:b w:val="0"/>
                <w:sz w:val="24"/>
                <w:szCs w:val="24"/>
                <w:lang w:val="sr-Cyrl-BA"/>
              </w:rPr>
            </w:pPr>
            <w:r w:rsidRPr="00C413BA">
              <w:rPr>
                <w:b w:val="0"/>
                <w:color w:val="auto"/>
                <w:lang w:val="sr-Cyrl-BA"/>
              </w:rPr>
              <w:t>Зашто желите да учествујете у акцелератор програму и која су ваша очекивања?</w:t>
            </w:r>
          </w:p>
        </w:tc>
        <w:tc>
          <w:tcPr>
            <w:tcW w:w="57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</w:tcPr>
          <w:p w14:paraId="5E4BDFD0" w14:textId="77777777" w:rsidR="00D72C6B" w:rsidRPr="00C413BA" w:rsidRDefault="00D72C6B" w:rsidP="00D72C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Cyrl-BA"/>
              </w:rPr>
            </w:pPr>
          </w:p>
        </w:tc>
      </w:tr>
    </w:tbl>
    <w:p w14:paraId="2EE47E3B" w14:textId="77777777" w:rsidR="00EE597D" w:rsidRDefault="00EE597D" w:rsidP="00EE597D">
      <w:pPr>
        <w:spacing w:after="0"/>
        <w:rPr>
          <w:b/>
          <w:sz w:val="28"/>
          <w:szCs w:val="28"/>
          <w:lang w:val="sr-Cyrl-BA"/>
        </w:rPr>
      </w:pPr>
    </w:p>
    <w:p w14:paraId="0ECB67C4" w14:textId="77777777" w:rsidR="00EE597D" w:rsidRDefault="00EE597D" w:rsidP="00EE597D">
      <w:pPr>
        <w:spacing w:after="0"/>
        <w:rPr>
          <w:b/>
          <w:sz w:val="28"/>
          <w:szCs w:val="28"/>
          <w:lang w:val="sr-Cyrl-BA"/>
        </w:rPr>
      </w:pPr>
    </w:p>
    <w:sectPr w:rsidR="00EE597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95CB4" w14:textId="77777777" w:rsidR="005235F6" w:rsidRDefault="005235F6" w:rsidP="007833FE">
      <w:pPr>
        <w:spacing w:after="0" w:line="240" w:lineRule="auto"/>
      </w:pPr>
      <w:r>
        <w:separator/>
      </w:r>
    </w:p>
  </w:endnote>
  <w:endnote w:type="continuationSeparator" w:id="0">
    <w:p w14:paraId="2D650EA3" w14:textId="77777777" w:rsidR="005235F6" w:rsidRDefault="005235F6" w:rsidP="00783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A5E7C" w14:textId="1937324B" w:rsidR="00CE0FD9" w:rsidRPr="00EE597D" w:rsidRDefault="00CE0FD9" w:rsidP="00CE0FD9">
    <w:pPr>
      <w:tabs>
        <w:tab w:val="center" w:pos="4535"/>
        <w:tab w:val="right" w:pos="9071"/>
      </w:tabs>
      <w:spacing w:after="0" w:line="240" w:lineRule="auto"/>
      <w:rPr>
        <w:rFonts w:ascii="Calibri" w:eastAsia="Times New Roman" w:hAnsi="Calibri" w:cs="Times New Roman"/>
        <w:b/>
        <w:sz w:val="16"/>
        <w:szCs w:val="16"/>
        <w:lang w:val="sr-Cyrl-BA" w:eastAsia="sr-Latn-CS"/>
      </w:rPr>
    </w:pPr>
  </w:p>
  <w:p w14:paraId="0B375D98" w14:textId="5C4DAA3F" w:rsidR="0040052C" w:rsidRPr="00EE597D" w:rsidRDefault="0040052C" w:rsidP="00CE0FD9">
    <w:pPr>
      <w:tabs>
        <w:tab w:val="center" w:pos="4535"/>
        <w:tab w:val="right" w:pos="9071"/>
      </w:tabs>
      <w:spacing w:after="0" w:line="240" w:lineRule="auto"/>
      <w:rPr>
        <w:rFonts w:ascii="Calibri" w:eastAsia="Times New Roman" w:hAnsi="Calibri" w:cs="Times New Roman"/>
        <w:b/>
        <w:sz w:val="16"/>
        <w:szCs w:val="16"/>
        <w:lang w:val="sr-Cyrl-BA" w:eastAsia="sr-Latn-CS"/>
      </w:rPr>
    </w:pPr>
    <w:r w:rsidRPr="00EE597D">
      <w:rPr>
        <w:rFonts w:ascii="Calibri" w:eastAsia="Times New Roman" w:hAnsi="Calibri" w:cs="Times New Roman"/>
        <w:b/>
        <w:sz w:val="16"/>
        <w:szCs w:val="16"/>
        <w:lang w:val="sr-Cyrl-BA" w:eastAsia="sr-Latn-CS"/>
      </w:rPr>
      <w:t>Развојна агенција Републике Српске</w:t>
    </w:r>
  </w:p>
  <w:p w14:paraId="7E4CFBA5" w14:textId="086B3DF8" w:rsidR="0080506D" w:rsidRPr="005B77B5" w:rsidRDefault="00CE0FD9" w:rsidP="0080506D">
    <w:pPr>
      <w:pStyle w:val="Footer"/>
      <w:tabs>
        <w:tab w:val="left" w:pos="2280"/>
      </w:tabs>
      <w:rPr>
        <w:lang w:val="sr-Cyrl-BA"/>
      </w:rPr>
    </w:pPr>
    <w:r w:rsidRPr="00EE597D">
      <w:rPr>
        <w:rFonts w:ascii="Calibri" w:eastAsia="Times New Roman" w:hAnsi="Calibri" w:cs="Times New Roman"/>
        <w:sz w:val="16"/>
        <w:szCs w:val="16"/>
        <w:lang w:val="sr-Cyrl-BA" w:eastAsia="sr-Latn-CS"/>
      </w:rPr>
      <w:t>Саве Мркаља 16, Бања Лука, Република Српска</w:t>
    </w:r>
  </w:p>
  <w:p w14:paraId="660E3994" w14:textId="153513AF" w:rsidR="00CE0FD9" w:rsidRPr="00EE597D" w:rsidRDefault="0080506D" w:rsidP="00CE0FD9">
    <w:pPr>
      <w:tabs>
        <w:tab w:val="center" w:pos="4535"/>
        <w:tab w:val="right" w:pos="9071"/>
      </w:tabs>
      <w:spacing w:after="0" w:line="240" w:lineRule="auto"/>
      <w:rPr>
        <w:rFonts w:ascii="Calibri" w:eastAsia="Times New Roman" w:hAnsi="Calibri" w:cs="Times New Roman"/>
        <w:sz w:val="16"/>
        <w:szCs w:val="16"/>
        <w:lang w:val="sr-Cyrl-BA" w:eastAsia="sr-Latn-CS"/>
      </w:rPr>
    </w:pPr>
    <w:r w:rsidRPr="005B77B5">
      <w:rPr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53B22F12" wp14:editId="6A54D80B">
          <wp:simplePos x="0" y="0"/>
          <wp:positionH relativeFrom="margin">
            <wp:posOffset>3506526</wp:posOffset>
          </wp:positionH>
          <wp:positionV relativeFrom="paragraph">
            <wp:posOffset>10326</wp:posOffset>
          </wp:positionV>
          <wp:extent cx="3024434" cy="425698"/>
          <wp:effectExtent l="0" t="0" r="508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i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84"/>
                  <a:stretch/>
                </pic:blipFill>
                <pic:spPr bwMode="auto">
                  <a:xfrm>
                    <a:off x="0" y="0"/>
                    <a:ext cx="3024434" cy="425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28"/>
        <w:szCs w:val="28"/>
      </w:rPr>
      <w:drawing>
        <wp:anchor distT="0" distB="0" distL="114300" distR="114300" simplePos="0" relativeHeight="251660288" behindDoc="1" locked="0" layoutInCell="1" allowOverlap="1" wp14:anchorId="58144BBD" wp14:editId="1713D255">
          <wp:simplePos x="0" y="0"/>
          <wp:positionH relativeFrom="margin">
            <wp:posOffset>2085395</wp:posOffset>
          </wp:positionH>
          <wp:positionV relativeFrom="paragraph">
            <wp:posOffset>10050</wp:posOffset>
          </wp:positionV>
          <wp:extent cx="1112724" cy="418355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i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754" r="72992"/>
                  <a:stretch/>
                </pic:blipFill>
                <pic:spPr bwMode="auto">
                  <a:xfrm>
                    <a:off x="0" y="0"/>
                    <a:ext cx="1112724" cy="418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r-Cyrl-BA"/>
      </w:rPr>
      <w:drawing>
        <wp:anchor distT="0" distB="0" distL="114300" distR="114300" simplePos="0" relativeHeight="251661312" behindDoc="1" locked="0" layoutInCell="1" allowOverlap="1" wp14:anchorId="303DE467" wp14:editId="61B116B4">
          <wp:simplePos x="0" y="0"/>
          <wp:positionH relativeFrom="margin">
            <wp:posOffset>3024588</wp:posOffset>
          </wp:positionH>
          <wp:positionV relativeFrom="paragraph">
            <wp:posOffset>13888</wp:posOffset>
          </wp:positionV>
          <wp:extent cx="464421" cy="421419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4421" cy="421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C3C6CB" w14:textId="77777777" w:rsidR="00CE0FD9" w:rsidRPr="00EE597D" w:rsidRDefault="00CE0FD9" w:rsidP="00CE0FD9">
    <w:pPr>
      <w:tabs>
        <w:tab w:val="center" w:pos="4535"/>
        <w:tab w:val="right" w:pos="9071"/>
      </w:tabs>
      <w:spacing w:after="0" w:line="240" w:lineRule="auto"/>
      <w:rPr>
        <w:rFonts w:ascii="Calibri" w:eastAsia="Times New Roman" w:hAnsi="Calibri" w:cs="Times New Roman"/>
        <w:sz w:val="16"/>
        <w:szCs w:val="16"/>
        <w:lang w:val="sr-Cyrl-BA" w:eastAsia="sr-Latn-CS"/>
      </w:rPr>
    </w:pPr>
    <w:r w:rsidRPr="00EE597D">
      <w:rPr>
        <w:rFonts w:ascii="Calibri" w:eastAsia="Times New Roman" w:hAnsi="Calibri" w:cs="Times New Roman"/>
        <w:sz w:val="16"/>
        <w:szCs w:val="16"/>
        <w:lang w:val="sr-Cyrl-BA" w:eastAsia="sr-Latn-CS"/>
      </w:rPr>
      <w:t>Тел.: +387 51 222-120; Факс: +387 51 222-121;</w:t>
    </w:r>
  </w:p>
  <w:p w14:paraId="53AE4664" w14:textId="77777777" w:rsidR="007833FE" w:rsidRPr="00EE597D" w:rsidRDefault="00CE0FD9" w:rsidP="00CE0FD9">
    <w:pPr>
      <w:pStyle w:val="Footer"/>
      <w:rPr>
        <w:lang w:val="sr-Cyrl-BA"/>
      </w:rPr>
    </w:pPr>
    <w:r w:rsidRPr="00EE597D">
      <w:rPr>
        <w:rFonts w:ascii="Calibri" w:eastAsia="Times New Roman" w:hAnsi="Calibri" w:cs="Times New Roman"/>
        <w:sz w:val="16"/>
        <w:szCs w:val="16"/>
        <w:lang w:val="sr-Cyrl-BA" w:eastAsia="sr-Latn-CS"/>
      </w:rPr>
      <w:t>info@rars-ms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F7730" w14:textId="77777777" w:rsidR="005235F6" w:rsidRDefault="005235F6" w:rsidP="007833FE">
      <w:pPr>
        <w:spacing w:after="0" w:line="240" w:lineRule="auto"/>
      </w:pPr>
      <w:r>
        <w:separator/>
      </w:r>
    </w:p>
  </w:footnote>
  <w:footnote w:type="continuationSeparator" w:id="0">
    <w:p w14:paraId="44C7C779" w14:textId="77777777" w:rsidR="005235F6" w:rsidRDefault="005235F6" w:rsidP="00783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CBA78" w14:textId="7C99A9FB" w:rsidR="00086C43" w:rsidRPr="00086C43" w:rsidRDefault="00EE597D" w:rsidP="00EE597D">
    <w:pPr>
      <w:pStyle w:val="Header"/>
      <w:tabs>
        <w:tab w:val="clear" w:pos="4680"/>
        <w:tab w:val="clear" w:pos="9360"/>
        <w:tab w:val="left" w:pos="2814"/>
      </w:tabs>
      <w:rPr>
        <w:b/>
        <w:sz w:val="28"/>
        <w:szCs w:val="28"/>
        <w:lang w:val="sr-Latn-BA"/>
      </w:rPr>
    </w:pPr>
    <w:r w:rsidRPr="00B37733">
      <w:rPr>
        <w:b/>
        <w:noProof/>
      </w:rPr>
      <w:drawing>
        <wp:inline distT="0" distB="0" distL="0" distR="0" wp14:anchorId="5956106C" wp14:editId="533879C6">
          <wp:extent cx="1742470" cy="624370"/>
          <wp:effectExtent l="0" t="0" r="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IR PRAV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3074" cy="681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 w:rsidR="0080506D" w:rsidRPr="003541E0">
      <w:rPr>
        <w:rFonts w:ascii="Calibri" w:eastAsia="Calibri" w:hAnsi="Calibri" w:cs="Times New Roman"/>
        <w:noProof/>
      </w:rPr>
      <w:drawing>
        <wp:inline distT="0" distB="0" distL="0" distR="0" wp14:anchorId="2E1AF2BA" wp14:editId="5ADE9CD0">
          <wp:extent cx="762000" cy="762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konomski fakultet лого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966" cy="7649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66252"/>
    <w:multiLevelType w:val="hybridMultilevel"/>
    <w:tmpl w:val="61A8E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31D28"/>
    <w:multiLevelType w:val="hybridMultilevel"/>
    <w:tmpl w:val="7B84F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U2NjE1MDI3NzVW0lEKTi0uzszPAykwqQUAvKW3liwAAAA="/>
  </w:docVars>
  <w:rsids>
    <w:rsidRoot w:val="00F57234"/>
    <w:rsid w:val="0005764D"/>
    <w:rsid w:val="00086C43"/>
    <w:rsid w:val="000B48A0"/>
    <w:rsid w:val="000C0A95"/>
    <w:rsid w:val="001951DC"/>
    <w:rsid w:val="001A1F2D"/>
    <w:rsid w:val="001E0B26"/>
    <w:rsid w:val="00216EBE"/>
    <w:rsid w:val="002462B9"/>
    <w:rsid w:val="00277CDC"/>
    <w:rsid w:val="00300AA4"/>
    <w:rsid w:val="003211F9"/>
    <w:rsid w:val="00370637"/>
    <w:rsid w:val="0039311A"/>
    <w:rsid w:val="003A0024"/>
    <w:rsid w:val="003D45D2"/>
    <w:rsid w:val="003F66F6"/>
    <w:rsid w:val="0040052C"/>
    <w:rsid w:val="00443CD4"/>
    <w:rsid w:val="00461957"/>
    <w:rsid w:val="005235F6"/>
    <w:rsid w:val="00552DD6"/>
    <w:rsid w:val="005F463D"/>
    <w:rsid w:val="00652ADA"/>
    <w:rsid w:val="006559A4"/>
    <w:rsid w:val="00693860"/>
    <w:rsid w:val="006A2B00"/>
    <w:rsid w:val="006D1912"/>
    <w:rsid w:val="00760785"/>
    <w:rsid w:val="007833FE"/>
    <w:rsid w:val="0080506D"/>
    <w:rsid w:val="00860437"/>
    <w:rsid w:val="008A6560"/>
    <w:rsid w:val="00950FAD"/>
    <w:rsid w:val="00963CAA"/>
    <w:rsid w:val="009A78BB"/>
    <w:rsid w:val="009E2A02"/>
    <w:rsid w:val="00A64909"/>
    <w:rsid w:val="00AA1110"/>
    <w:rsid w:val="00B37733"/>
    <w:rsid w:val="00B624D8"/>
    <w:rsid w:val="00BB2E1D"/>
    <w:rsid w:val="00BC2CE3"/>
    <w:rsid w:val="00C3476E"/>
    <w:rsid w:val="00C413BA"/>
    <w:rsid w:val="00C64762"/>
    <w:rsid w:val="00CE0FD9"/>
    <w:rsid w:val="00CF57C3"/>
    <w:rsid w:val="00D167C8"/>
    <w:rsid w:val="00D25151"/>
    <w:rsid w:val="00D361E3"/>
    <w:rsid w:val="00D4776E"/>
    <w:rsid w:val="00D72C6B"/>
    <w:rsid w:val="00D73847"/>
    <w:rsid w:val="00DF599E"/>
    <w:rsid w:val="00E0202C"/>
    <w:rsid w:val="00E35C88"/>
    <w:rsid w:val="00EA2BA6"/>
    <w:rsid w:val="00EB3FD5"/>
    <w:rsid w:val="00EB765A"/>
    <w:rsid w:val="00EC2675"/>
    <w:rsid w:val="00EE597D"/>
    <w:rsid w:val="00F25F6D"/>
    <w:rsid w:val="00F33B6B"/>
    <w:rsid w:val="00F57234"/>
    <w:rsid w:val="00F94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658A9"/>
  <w15:docId w15:val="{20447218-10D8-4F68-86FF-77E57E447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7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2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5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E35C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E35C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Header">
    <w:name w:val="header"/>
    <w:basedOn w:val="Normal"/>
    <w:link w:val="HeaderChar"/>
    <w:uiPriority w:val="99"/>
    <w:unhideWhenUsed/>
    <w:rsid w:val="007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3FE"/>
  </w:style>
  <w:style w:type="paragraph" w:styleId="Footer">
    <w:name w:val="footer"/>
    <w:basedOn w:val="Normal"/>
    <w:link w:val="FooterChar"/>
    <w:uiPriority w:val="99"/>
    <w:unhideWhenUsed/>
    <w:rsid w:val="007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3FE"/>
  </w:style>
  <w:style w:type="paragraph" w:styleId="ListParagraph">
    <w:name w:val="List Paragraph"/>
    <w:basedOn w:val="Normal"/>
    <w:uiPriority w:val="34"/>
    <w:qFormat/>
    <w:rsid w:val="00DF59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02C"/>
    <w:rPr>
      <w:color w:val="0000FF" w:themeColor="hyperlink"/>
      <w:u w:val="single"/>
    </w:rPr>
  </w:style>
  <w:style w:type="paragraph" w:customStyle="1" w:styleId="Standard">
    <w:name w:val="Standard"/>
    <w:rsid w:val="00E0202C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table" w:styleId="GridTable4-Accent1">
    <w:name w:val="Grid Table 4 Accent 1"/>
    <w:basedOn w:val="TableNormal"/>
    <w:uiPriority w:val="49"/>
    <w:rsid w:val="00EE597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1FE0C2-44D5-41FC-8DA8-6224C3EDE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ina Babic</dc:creator>
  <cp:lastModifiedBy>Marica Beric</cp:lastModifiedBy>
  <cp:revision>2</cp:revision>
  <dcterms:created xsi:type="dcterms:W3CDTF">2021-03-31T12:52:00Z</dcterms:created>
  <dcterms:modified xsi:type="dcterms:W3CDTF">2021-03-31T12:52:00Z</dcterms:modified>
</cp:coreProperties>
</file>